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DA2F4" w14:textId="77777777" w:rsidR="0091574E" w:rsidRPr="00D02885" w:rsidRDefault="0091574E" w:rsidP="0091574E">
      <w:pPr>
        <w:pStyle w:val="Heading3"/>
        <w:rPr>
          <w:sz w:val="24"/>
        </w:rPr>
      </w:pPr>
      <w:r w:rsidRPr="00D02885">
        <w:rPr>
          <w:b w:val="0"/>
          <w:bCs w:val="0"/>
          <w:noProof/>
          <w:sz w:val="24"/>
        </w:rPr>
        <w:drawing>
          <wp:inline distT="0" distB="0" distL="0" distR="0" wp14:anchorId="2A0F4BFB" wp14:editId="0B35DF18">
            <wp:extent cx="1332959" cy="1377391"/>
            <wp:effectExtent l="0" t="0" r="635" b="0"/>
            <wp:docPr id="5" name="Picture 9" descr="Logo-SOL_HCHS-Final_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 descr="Logo-SOL_HCHS-Final_4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50" t="5618" r="18750" b="10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959" cy="1377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7B81344B" w14:textId="3BD96E32" w:rsidR="0091574E" w:rsidRPr="001A5EC8" w:rsidRDefault="0091574E" w:rsidP="0091574E">
      <w:pPr>
        <w:pStyle w:val="Heading3"/>
        <w:rPr>
          <w:sz w:val="32"/>
          <w:szCs w:val="32"/>
        </w:rPr>
      </w:pPr>
      <w:r w:rsidRPr="001A5EC8">
        <w:rPr>
          <w:sz w:val="32"/>
          <w:szCs w:val="32"/>
        </w:rPr>
        <w:t>CONCEPT Proposal Form</w:t>
      </w:r>
    </w:p>
    <w:p w14:paraId="26C0104B" w14:textId="1F6551FA" w:rsidR="0091574E" w:rsidRPr="001A5EC8" w:rsidRDefault="001A5EC8" w:rsidP="0091574E">
      <w:pPr>
        <w:tabs>
          <w:tab w:val="left" w:pos="338"/>
        </w:tabs>
        <w:spacing w:line="360" w:lineRule="auto"/>
        <w:ind w:left="728" w:hanging="728"/>
        <w:jc w:val="center"/>
        <w:rPr>
          <w:rFonts w:ascii="Times New Roman" w:hAnsi="Times New Roman"/>
          <w:b/>
          <w:bCs/>
          <w:sz w:val="32"/>
          <w:szCs w:val="32"/>
        </w:rPr>
      </w:pPr>
      <w:r w:rsidRPr="001A5EC8">
        <w:rPr>
          <w:rFonts w:ascii="Times New Roman" w:hAnsi="Times New Roman"/>
          <w:b/>
          <w:bCs/>
          <w:sz w:val="32"/>
          <w:szCs w:val="32"/>
        </w:rPr>
        <w:t xml:space="preserve">Ancillary Study </w:t>
      </w:r>
      <w:r w:rsidR="0091574E" w:rsidRPr="001A5EC8">
        <w:rPr>
          <w:rFonts w:ascii="Times New Roman" w:hAnsi="Times New Roman"/>
          <w:b/>
          <w:bCs/>
          <w:sz w:val="32"/>
          <w:szCs w:val="32"/>
        </w:rPr>
        <w:t>to the HCHS/SOL</w:t>
      </w:r>
    </w:p>
    <w:p w14:paraId="33453AA4" w14:textId="77777777" w:rsidR="00484E39" w:rsidRDefault="0091574E" w:rsidP="0091574E">
      <w:pPr>
        <w:pStyle w:val="NoSpacing"/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</w:pP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WARNING: </w:t>
      </w:r>
    </w:p>
    <w:p w14:paraId="74673AE7" w14:textId="6E8D06A8" w:rsidR="0091574E" w:rsidRPr="00D02885" w:rsidRDefault="0091574E" w:rsidP="0091574E">
      <w:pPr>
        <w:pStyle w:val="NoSpacing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This Form is 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  <w:u w:val="single"/>
        </w:rPr>
        <w:t>Only Needed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 for Ancillary Studies Involving Participant Contact</w:t>
      </w:r>
      <w:r w:rsidR="00D61DC5"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,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 </w:t>
      </w:r>
      <w:r w:rsidR="00D61DC5"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Stored </w:t>
      </w:r>
      <w:r w:rsidR="00A94D41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Materials or 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Biospecimens</w:t>
      </w:r>
      <w:r w:rsidR="00D61DC5"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, or Consortia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.</w:t>
      </w:r>
    </w:p>
    <w:p w14:paraId="313DC837" w14:textId="77777777" w:rsidR="0091574E" w:rsidRPr="00D02885" w:rsidRDefault="0091574E" w:rsidP="0091574E">
      <w:pPr>
        <w:tabs>
          <w:tab w:val="left" w:pos="338"/>
        </w:tabs>
        <w:rPr>
          <w:rFonts w:ascii="Times New Roman" w:hAnsi="Times New Roman"/>
          <w:b/>
          <w:bCs/>
          <w:sz w:val="24"/>
          <w:szCs w:val="24"/>
        </w:rPr>
      </w:pPr>
    </w:p>
    <w:p w14:paraId="6D56FE53" w14:textId="77777777" w:rsidR="00BE58B2" w:rsidRPr="00D02885" w:rsidRDefault="00BE58B2" w:rsidP="00BE58B2">
      <w:pPr>
        <w:tabs>
          <w:tab w:val="left" w:pos="338"/>
        </w:tabs>
        <w:rPr>
          <w:rFonts w:ascii="Times New Roman" w:hAnsi="Times New Roman"/>
          <w:b/>
          <w:bCs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 xml:space="preserve">To select a square </w:t>
      </w:r>
      <w:bookmarkStart w:id="0" w:name="_GoBack"/>
      <w:r w:rsidRPr="00D02885">
        <w:rPr>
          <w:rFonts w:ascii="Times New Roman" w:hAnsi="Times New Roman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D02885">
        <w:rPr>
          <w:rFonts w:ascii="Times New Roman" w:hAnsi="Times New Roman"/>
          <w:sz w:val="24"/>
          <w:szCs w:val="24"/>
        </w:rPr>
        <w:instrText xml:space="preserve"> FORMCHECKBOX </w:instrText>
      </w:r>
      <w:r w:rsidR="00484E39">
        <w:rPr>
          <w:rFonts w:ascii="Times New Roman" w:hAnsi="Times New Roman"/>
          <w:sz w:val="24"/>
          <w:szCs w:val="24"/>
        </w:rPr>
      </w:r>
      <w:r w:rsidR="00484E39">
        <w:rPr>
          <w:rFonts w:ascii="Times New Roman" w:hAnsi="Times New Roman"/>
          <w:sz w:val="24"/>
          <w:szCs w:val="24"/>
        </w:rPr>
        <w:fldChar w:fldCharType="separate"/>
      </w:r>
      <w:r w:rsidRPr="00D02885">
        <w:rPr>
          <w:rFonts w:ascii="Times New Roman" w:hAnsi="Times New Roman"/>
          <w:sz w:val="24"/>
          <w:szCs w:val="24"/>
        </w:rPr>
        <w:fldChar w:fldCharType="end"/>
      </w:r>
      <w:bookmarkEnd w:id="0"/>
      <w:r w:rsidRPr="00D02885">
        <w:rPr>
          <w:rFonts w:ascii="Times New Roman" w:hAnsi="Times New Roman"/>
          <w:sz w:val="24"/>
          <w:szCs w:val="24"/>
        </w:rPr>
        <w:t>, please double left click, select “Checked”</w:t>
      </w:r>
    </w:p>
    <w:p w14:paraId="2A36BDF3" w14:textId="3D679A42" w:rsidR="0091574E" w:rsidRPr="002D3DB4" w:rsidRDefault="0091574E" w:rsidP="0091574E">
      <w:pPr>
        <w:tabs>
          <w:tab w:val="left" w:pos="338"/>
        </w:tabs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ADMINISTRATIVE SECTION</w:t>
      </w:r>
    </w:p>
    <w:p w14:paraId="0BBF5EEC" w14:textId="16AB6278" w:rsidR="0091574E" w:rsidRPr="002D3DB4" w:rsidRDefault="0091574E" w:rsidP="008D1846">
      <w:pPr>
        <w:pStyle w:val="NoSpacing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Date of Submission:</w:t>
      </w:r>
      <w:r w:rsidR="00022D21" w:rsidRPr="00022D21">
        <w:rPr>
          <w:bCs/>
          <w:i/>
          <w:iCs/>
          <w:color w:val="365F91" w:themeColor="accent1" w:themeShade="BF"/>
        </w:rPr>
        <w:t xml:space="preserve"> </w:t>
      </w:r>
      <w:r w:rsidR="00022D21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022D21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022D21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022D21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022D21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022D21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022D21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022D21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022D21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022D21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  <w:r w:rsidR="00022D21" w:rsidRPr="002D3DB4">
        <w:rPr>
          <w:rFonts w:ascii="Times New Roman" w:hAnsi="Times New Roman"/>
          <w:sz w:val="24"/>
          <w:szCs w:val="24"/>
        </w:rPr>
        <w:t xml:space="preserve"> </w:t>
      </w:r>
    </w:p>
    <w:p w14:paraId="2561E73E" w14:textId="73F0ACE6" w:rsidR="008D1846" w:rsidRPr="002D3DB4" w:rsidRDefault="008D1846" w:rsidP="008D1846">
      <w:pPr>
        <w:pStyle w:val="NoSpacing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Title of Ancillary Study Proposal:</w:t>
      </w:r>
      <w:r w:rsidRPr="002D3DB4">
        <w:rPr>
          <w:rFonts w:ascii="Times New Roman" w:hAnsi="Times New Roman"/>
          <w:sz w:val="24"/>
          <w:szCs w:val="24"/>
        </w:rPr>
        <w:t xml:space="preserve"> </w: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p w14:paraId="7D7BA08E" w14:textId="48627D74" w:rsidR="006B4323" w:rsidRPr="00D02885" w:rsidRDefault="006B4323" w:rsidP="006B4323">
      <w:pPr>
        <w:pStyle w:val="BodyTextIndent2"/>
        <w:rPr>
          <w:rFonts w:ascii="Times New Roman" w:hAnsi="Times New Roman" w:cs="Times New Roman"/>
          <w:bCs/>
          <w:sz w:val="24"/>
          <w:szCs w:val="24"/>
        </w:rPr>
      </w:pPr>
      <w:bookmarkStart w:id="1" w:name="_Hlk158658343"/>
      <w:r w:rsidRPr="00D02885">
        <w:rPr>
          <w:rFonts w:ascii="Times New Roman" w:hAnsi="Times New Roman" w:cs="Times New Roman"/>
          <w:b/>
          <w:bCs/>
          <w:sz w:val="24"/>
          <w:szCs w:val="24"/>
        </w:rPr>
        <w:t>Short Tit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D3DB4">
        <w:rPr>
          <w:rFonts w:ascii="Times New Roman" w:hAnsi="Times New Roman"/>
          <w:b/>
          <w:bCs/>
          <w:sz w:val="24"/>
          <w:szCs w:val="24"/>
        </w:rPr>
        <w:t>of Ancillary Study Proposal</w:t>
      </w:r>
      <w:r w:rsidRPr="00D02885">
        <w:rPr>
          <w:rFonts w:ascii="Times New Roman" w:hAnsi="Times New Roman" w:cs="Times New Roman"/>
          <w:b/>
          <w:bCs/>
          <w:sz w:val="24"/>
          <w:szCs w:val="24"/>
        </w:rPr>
        <w:t xml:space="preserve"> (25 characters):</w:t>
      </w:r>
      <w:r w:rsidR="00C064C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064C6"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C064C6"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</w:r>
      <w:r w:rsidR="00C064C6"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C064C6"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  <w:r w:rsidR="00C064C6" w:rsidRPr="00D02885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bookmarkEnd w:id="1"/>
    <w:p w14:paraId="2B9BAC44" w14:textId="77777777" w:rsidR="00D319A4" w:rsidRDefault="00D319A4" w:rsidP="008D1846">
      <w:pPr>
        <w:pStyle w:val="BodyTextIndent2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7F0FBF5" w14:textId="2EBC6E8D" w:rsidR="008D1846" w:rsidRPr="002D3DB4" w:rsidRDefault="008D1846" w:rsidP="008D1846">
      <w:pPr>
        <w:pStyle w:val="BodyTextIndent2"/>
        <w:rPr>
          <w:rFonts w:ascii="Times New Roman" w:hAnsi="Times New Roman" w:cs="Times New Roman"/>
          <w:sz w:val="24"/>
          <w:szCs w:val="24"/>
        </w:rPr>
      </w:pPr>
      <w:r w:rsidRPr="002D3DB4">
        <w:rPr>
          <w:rFonts w:ascii="Times New Roman" w:hAnsi="Times New Roman" w:cs="Times New Roman"/>
          <w:b/>
          <w:bCs/>
          <w:sz w:val="24"/>
          <w:szCs w:val="24"/>
          <w:u w:val="single"/>
        </w:rPr>
        <w:t>Lead</w:t>
      </w:r>
      <w:r w:rsidRPr="002D3DB4">
        <w:rPr>
          <w:rFonts w:ascii="Times New Roman" w:hAnsi="Times New Roman" w:cs="Times New Roman"/>
          <w:b/>
          <w:bCs/>
          <w:sz w:val="24"/>
          <w:szCs w:val="24"/>
        </w:rPr>
        <w:t xml:space="preserve"> Principal Investigator</w:t>
      </w:r>
      <w:r w:rsidRPr="002D3DB4">
        <w:rPr>
          <w:rFonts w:ascii="Times New Roman" w:hAnsi="Times New Roman" w:cs="Times New Roman"/>
          <w:sz w:val="24"/>
          <w:szCs w:val="24"/>
        </w:rPr>
        <w:t xml:space="preserve"> (name, institution</w:t>
      </w:r>
      <w:r w:rsidR="006B4323" w:rsidRPr="005A23A6">
        <w:rPr>
          <w:rFonts w:ascii="Times New Roman" w:hAnsi="Times New Roman" w:cs="Times New Roman"/>
          <w:sz w:val="24"/>
          <w:szCs w:val="22"/>
        </w:rPr>
        <w:t>, address, phone, e-mail address</w:t>
      </w:r>
      <w:r w:rsidRPr="002D3DB4">
        <w:rPr>
          <w:rFonts w:ascii="Times New Roman" w:hAnsi="Times New Roman" w:cs="Times New Roman"/>
          <w:sz w:val="24"/>
          <w:szCs w:val="24"/>
        </w:rPr>
        <w:t>)</w:t>
      </w:r>
      <w:r w:rsidR="00C064C6"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  <w:r w:rsidR="00C064C6"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C064C6"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</w:r>
      <w:r w:rsidR="00C064C6"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C064C6"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  <w:r w:rsidR="00C064C6" w:rsidRPr="002D3DB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FEB5F4" w14:textId="77777777" w:rsidR="008D1846" w:rsidRDefault="008D1846" w:rsidP="008D1846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 w:rsidRPr="00603089">
        <w:rPr>
          <w:rFonts w:ascii="Times New Roman" w:hAnsi="Times New Roman"/>
          <w:sz w:val="24"/>
          <w:szCs w:val="24"/>
        </w:rPr>
        <w:t>Early Career/Stage Investigator:</w:t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484E39">
        <w:rPr>
          <w:rFonts w:ascii="Times New Roman" w:hAnsi="Times New Roman"/>
          <w:sz w:val="24"/>
          <w:szCs w:val="24"/>
        </w:rPr>
      </w:r>
      <w:r w:rsidR="00484E39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</w:p>
    <w:p w14:paraId="2D781747" w14:textId="77777777" w:rsidR="00603089" w:rsidRPr="00821E82" w:rsidRDefault="00603089" w:rsidP="00603089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R</w:t>
      </w:r>
      <w:r w:rsidRPr="005A23A6">
        <w:rPr>
          <w:rFonts w:ascii="Times New Roman" w:hAnsi="Times New Roman"/>
          <w:sz w:val="24"/>
        </w:rPr>
        <w:t>acial or ethnic group historically underrepresented in science and healthcare</w:t>
      </w:r>
      <w:r>
        <w:rPr>
          <w:rFonts w:ascii="Times New Roman" w:hAnsi="Times New Roman"/>
          <w:sz w:val="24"/>
        </w:rPr>
        <w:t xml:space="preserve">: </w:t>
      </w:r>
      <w:r w:rsidRPr="00821E82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821E82">
        <w:rPr>
          <w:rFonts w:ascii="Times New Roman" w:hAnsi="Times New Roman"/>
          <w:sz w:val="24"/>
          <w:szCs w:val="24"/>
        </w:rPr>
        <w:instrText xml:space="preserve"> FORMCHECKBOX </w:instrText>
      </w:r>
      <w:r w:rsidR="00484E39">
        <w:rPr>
          <w:rFonts w:ascii="Times New Roman" w:hAnsi="Times New Roman"/>
          <w:sz w:val="24"/>
          <w:szCs w:val="24"/>
        </w:rPr>
      </w:r>
      <w:r w:rsidR="00484E39">
        <w:rPr>
          <w:rFonts w:ascii="Times New Roman" w:hAnsi="Times New Roman"/>
          <w:sz w:val="24"/>
          <w:szCs w:val="24"/>
        </w:rPr>
        <w:fldChar w:fldCharType="separate"/>
      </w:r>
      <w:r w:rsidRPr="00821E82">
        <w:rPr>
          <w:rFonts w:ascii="Times New Roman" w:hAnsi="Times New Roman"/>
          <w:sz w:val="24"/>
          <w:szCs w:val="24"/>
        </w:rPr>
        <w:fldChar w:fldCharType="end"/>
      </w:r>
    </w:p>
    <w:p w14:paraId="70972435" w14:textId="77777777" w:rsidR="008D1846" w:rsidRPr="002D3DB4" w:rsidRDefault="008D1846" w:rsidP="008D1846">
      <w:pPr>
        <w:pStyle w:val="NoSpacing"/>
        <w:ind w:firstLine="720"/>
        <w:rPr>
          <w:rFonts w:ascii="Times New Roman" w:hAnsi="Times New Roman"/>
          <w:b/>
          <w:bCs/>
          <w:sz w:val="24"/>
          <w:szCs w:val="24"/>
        </w:rPr>
      </w:pPr>
      <w:r w:rsidRPr="00603089">
        <w:rPr>
          <w:rFonts w:ascii="Times New Roman" w:hAnsi="Times New Roman"/>
          <w:sz w:val="24"/>
          <w:szCs w:val="24"/>
        </w:rPr>
        <w:t xml:space="preserve">Hispanic/Latino background: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484E39">
        <w:rPr>
          <w:rFonts w:ascii="Times New Roman" w:hAnsi="Times New Roman"/>
          <w:sz w:val="24"/>
          <w:szCs w:val="24"/>
        </w:rPr>
      </w:r>
      <w:r w:rsidR="00484E39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</w:p>
    <w:p w14:paraId="47A939C2" w14:textId="77777777" w:rsidR="0091574E" w:rsidRPr="002D3DB4" w:rsidRDefault="0091574E" w:rsidP="0091574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33E1E6C" w14:textId="7FAD09A6" w:rsidR="006B4323" w:rsidRPr="00D02885" w:rsidRDefault="006B4323" w:rsidP="006B4323">
      <w:pPr>
        <w:pStyle w:val="NoSpacing"/>
        <w:rPr>
          <w:rFonts w:ascii="Times New Roman" w:hAnsi="Times New Roman"/>
          <w:sz w:val="24"/>
          <w:szCs w:val="24"/>
        </w:rPr>
      </w:pPr>
      <w:bookmarkStart w:id="2" w:name="_Hlk158658333"/>
      <w:r>
        <w:rPr>
          <w:rFonts w:ascii="Times New Roman" w:hAnsi="Times New Roman"/>
          <w:b/>
          <w:bCs/>
          <w:sz w:val="24"/>
        </w:rPr>
        <w:t xml:space="preserve">Other </w:t>
      </w:r>
      <w:r w:rsidRPr="005A23A6">
        <w:rPr>
          <w:rFonts w:ascii="Times New Roman" w:hAnsi="Times New Roman"/>
          <w:b/>
          <w:bCs/>
          <w:sz w:val="24"/>
        </w:rPr>
        <w:t>Principal investigator(s)</w:t>
      </w:r>
      <w:r w:rsidRPr="005A23A6">
        <w:rPr>
          <w:rFonts w:ascii="Times New Roman" w:hAnsi="Times New Roman"/>
          <w:sz w:val="24"/>
        </w:rPr>
        <w:t xml:space="preserve"> (name, institution, address, phone, e-mail address</w:t>
      </w:r>
      <w:r>
        <w:rPr>
          <w:rFonts w:ascii="Times New Roman" w:hAnsi="Times New Roman"/>
          <w:sz w:val="24"/>
        </w:rPr>
        <w:t>)</w:t>
      </w:r>
      <w:r w:rsidRPr="00D02885">
        <w:rPr>
          <w:rFonts w:ascii="Times New Roman" w:hAnsi="Times New Roman"/>
          <w:b/>
          <w:bCs/>
          <w:sz w:val="24"/>
          <w:szCs w:val="24"/>
        </w:rPr>
        <w:t>:</w:t>
      </w:r>
      <w:r w:rsidRPr="00D02885">
        <w:rPr>
          <w:rFonts w:ascii="Times New Roman" w:hAnsi="Times New Roman"/>
          <w:sz w:val="24"/>
          <w:szCs w:val="24"/>
        </w:rPr>
        <w:t xml:space="preserve"> </w: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bookmarkEnd w:id="2"/>
    <w:p w14:paraId="42199FE4" w14:textId="77777777" w:rsidR="0091574E" w:rsidRDefault="0091574E" w:rsidP="0091574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58082F3F" w14:textId="7B3AC069" w:rsidR="00D319A4" w:rsidRPr="00D319A4" w:rsidRDefault="00D319A4" w:rsidP="00D319A4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D319A4">
        <w:rPr>
          <w:rFonts w:ascii="Times New Roman" w:hAnsi="Times New Roman"/>
          <w:b/>
          <w:bCs/>
          <w:sz w:val="24"/>
          <w:szCs w:val="24"/>
        </w:rPr>
        <w:t xml:space="preserve">Name of HCHS/SOL Principal Investigator sponsor: </w: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p w14:paraId="426224D4" w14:textId="19C90EB4" w:rsidR="00D319A4" w:rsidRDefault="00D319A4" w:rsidP="00D319A4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D319A4">
        <w:rPr>
          <w:rFonts w:ascii="Times New Roman" w:hAnsi="Times New Roman"/>
          <w:b/>
          <w:bCs/>
          <w:sz w:val="24"/>
          <w:szCs w:val="24"/>
        </w:rPr>
        <w:t>Date of approval of this proposal by HCHS/SOL sponsor: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p w14:paraId="2C43D79C" w14:textId="77777777" w:rsidR="00D319A4" w:rsidRPr="002D3DB4" w:rsidRDefault="00D319A4" w:rsidP="00D319A4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109A698" w14:textId="77777777" w:rsidR="00875189" w:rsidRPr="002D3DB4" w:rsidRDefault="00875189" w:rsidP="00875189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 xml:space="preserve">Administrative Supplement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484E39">
        <w:rPr>
          <w:rFonts w:ascii="Times New Roman" w:hAnsi="Times New Roman"/>
          <w:sz w:val="24"/>
          <w:szCs w:val="24"/>
        </w:rPr>
      </w:r>
      <w:r w:rsidR="00484E39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</w:p>
    <w:p w14:paraId="4A48FF9E" w14:textId="77777777" w:rsidR="00875189" w:rsidRPr="002D3DB4" w:rsidRDefault="00875189" w:rsidP="00875189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 xml:space="preserve">To Parent Study: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484E39">
        <w:rPr>
          <w:rFonts w:ascii="Times New Roman" w:hAnsi="Times New Roman"/>
          <w:sz w:val="24"/>
          <w:szCs w:val="24"/>
        </w:rPr>
      </w:r>
      <w:r w:rsidR="00484E39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</w:p>
    <w:p w14:paraId="6D83278A" w14:textId="77777777" w:rsidR="00875189" w:rsidRPr="002D3DB4" w:rsidRDefault="00875189" w:rsidP="00875189">
      <w:pPr>
        <w:tabs>
          <w:tab w:val="left" w:pos="338"/>
        </w:tabs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ab/>
      </w:r>
      <w:r w:rsidRPr="002D3DB4">
        <w:rPr>
          <w:rFonts w:ascii="Times New Roman" w:hAnsi="Times New Roman"/>
          <w:b/>
          <w:bCs/>
          <w:sz w:val="24"/>
          <w:szCs w:val="24"/>
        </w:rPr>
        <w:tab/>
        <w:t xml:space="preserve">To Ancillary Study: </w:t>
      </w:r>
      <w:r w:rsidRPr="002D3DB4">
        <w:rPr>
          <w:rFonts w:ascii="Times New Roman" w:hAnsi="Times New Roman"/>
          <w:b/>
          <w:bCs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b/>
          <w:bCs/>
          <w:sz w:val="24"/>
          <w:szCs w:val="24"/>
        </w:rPr>
        <w:instrText xml:space="preserve"> FORMCHECKBOX </w:instrText>
      </w:r>
      <w:r w:rsidR="00484E39">
        <w:rPr>
          <w:rFonts w:ascii="Times New Roman" w:hAnsi="Times New Roman"/>
          <w:b/>
          <w:bCs/>
          <w:sz w:val="24"/>
          <w:szCs w:val="24"/>
        </w:rPr>
      </w:r>
      <w:r w:rsidR="00484E39">
        <w:rPr>
          <w:rFonts w:ascii="Times New Roman" w:hAnsi="Times New Roman"/>
          <w:b/>
          <w:bCs/>
          <w:sz w:val="24"/>
          <w:szCs w:val="24"/>
        </w:rPr>
        <w:fldChar w:fldCharType="separate"/>
      </w:r>
      <w:r w:rsidRPr="002D3DB4">
        <w:rPr>
          <w:rFonts w:ascii="Times New Roman" w:hAnsi="Times New Roman"/>
          <w:b/>
          <w:bCs/>
          <w:sz w:val="24"/>
          <w:szCs w:val="24"/>
        </w:rPr>
        <w:fldChar w:fldCharType="end"/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 Tracking Number: 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instrText xml:space="preserve"> FORMTEXT </w:instrTex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separate"/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t>AS#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end"/>
      </w:r>
    </w:p>
    <w:p w14:paraId="04127A79" w14:textId="77777777" w:rsidR="00B30384" w:rsidRPr="002D3DB4" w:rsidRDefault="00B30384" w:rsidP="00875189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16AD19A1" w14:textId="2BEED29C" w:rsidR="0091574E" w:rsidRPr="002D3DB4" w:rsidRDefault="00875189" w:rsidP="00875189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Consortium:</w:t>
      </w:r>
      <w:r w:rsidRPr="002D3DB4">
        <w:rPr>
          <w:rFonts w:ascii="Times New Roman" w:hAnsi="Times New Roman"/>
          <w:sz w:val="24"/>
          <w:szCs w:val="24"/>
        </w:rPr>
        <w:t xml:space="preserve">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484E39">
        <w:rPr>
          <w:rFonts w:ascii="Times New Roman" w:hAnsi="Times New Roman"/>
          <w:sz w:val="24"/>
          <w:szCs w:val="24"/>
        </w:rPr>
      </w:r>
      <w:r w:rsidR="00484E39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 </w:t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Tracking Number: 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instrText xml:space="preserve"> FORMTEXT </w:instrTex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separate"/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C#</w:t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end"/>
      </w:r>
    </w:p>
    <w:p w14:paraId="1D0BBF7A" w14:textId="77777777" w:rsidR="00D61DC5" w:rsidRPr="002D3DB4" w:rsidRDefault="00D61DC5" w:rsidP="0091574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1C6431C5" w14:textId="3EF8EB3D" w:rsidR="00D61DC5" w:rsidRPr="002D3DB4" w:rsidRDefault="00D61DC5" w:rsidP="00B30384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Grant Renewal:</w:t>
      </w:r>
      <w:r w:rsidR="00B30384" w:rsidRPr="002D3DB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484E39">
        <w:rPr>
          <w:rFonts w:ascii="Times New Roman" w:hAnsi="Times New Roman"/>
          <w:sz w:val="24"/>
          <w:szCs w:val="24"/>
        </w:rPr>
      </w:r>
      <w:r w:rsidR="00484E39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  <w:r w:rsidR="00B30384" w:rsidRPr="002D3DB4">
        <w:rPr>
          <w:rFonts w:ascii="Times New Roman" w:hAnsi="Times New Roman"/>
          <w:sz w:val="24"/>
          <w:szCs w:val="24"/>
        </w:rPr>
        <w:t xml:space="preserve"> </w:t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Original Ancillary Tracking Number: 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instrText xml:space="preserve"> FORMTEXT </w:instrTex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separate"/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AS#</w:t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end"/>
      </w:r>
    </w:p>
    <w:p w14:paraId="69F6B36D" w14:textId="5C1CA782" w:rsidR="0091574E" w:rsidRPr="00D02885" w:rsidRDefault="0091574E" w:rsidP="00D61DC5">
      <w:pPr>
        <w:pStyle w:val="NoSpacing"/>
        <w:rPr>
          <w:rFonts w:ascii="Times New Roman" w:hAnsi="Times New Roman"/>
          <w:b/>
          <w:sz w:val="24"/>
          <w:szCs w:val="24"/>
        </w:rPr>
      </w:pPr>
      <w:r w:rsidRPr="00D02885">
        <w:rPr>
          <w:rFonts w:ascii="Times New Roman" w:hAnsi="Times New Roman"/>
          <w:b/>
          <w:sz w:val="24"/>
          <w:szCs w:val="24"/>
        </w:rPr>
        <w:br w:type="page"/>
      </w:r>
    </w:p>
    <w:p w14:paraId="50EDE8BE" w14:textId="70D84F0E" w:rsidR="00DF04B7" w:rsidRPr="00D02885" w:rsidRDefault="00DF04B7" w:rsidP="006B7A63">
      <w:pPr>
        <w:pStyle w:val="NoSpacing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lastRenderedPageBreak/>
        <w:t xml:space="preserve">With this letter my colleagues and I indicate our intent to submit a proposal for an ancillary study to the HCHS/SOL that </w:t>
      </w:r>
      <w:r w:rsidRPr="00D02885">
        <w:rPr>
          <w:rFonts w:ascii="Times New Roman" w:hAnsi="Times New Roman"/>
          <w:sz w:val="24"/>
          <w:szCs w:val="24"/>
          <w:u w:val="single"/>
        </w:rPr>
        <w:t>will involve participant contact</w:t>
      </w:r>
      <w:r w:rsidR="00D93970">
        <w:rPr>
          <w:rFonts w:ascii="Times New Roman" w:hAnsi="Times New Roman"/>
          <w:sz w:val="24"/>
          <w:szCs w:val="24"/>
          <w:u w:val="single"/>
        </w:rPr>
        <w:t>,</w:t>
      </w:r>
      <w:r w:rsidRPr="00D02885">
        <w:rPr>
          <w:rFonts w:ascii="Times New Roman" w:hAnsi="Times New Roman"/>
          <w:sz w:val="24"/>
          <w:szCs w:val="24"/>
          <w:u w:val="single"/>
        </w:rPr>
        <w:t xml:space="preserve"> stored biospecimens</w:t>
      </w:r>
      <w:r w:rsidR="00D93970">
        <w:rPr>
          <w:rFonts w:ascii="Times New Roman" w:hAnsi="Times New Roman"/>
          <w:sz w:val="24"/>
          <w:szCs w:val="24"/>
          <w:u w:val="single"/>
        </w:rPr>
        <w:t xml:space="preserve">, </w:t>
      </w:r>
      <w:r w:rsidR="00D93970" w:rsidRPr="00D93970">
        <w:rPr>
          <w:rFonts w:ascii="Times New Roman" w:hAnsi="Times New Roman"/>
          <w:sz w:val="24"/>
          <w:szCs w:val="24"/>
          <w:highlight w:val="yellow"/>
          <w:u w:val="single"/>
        </w:rPr>
        <w:t>materials (e.g., images)</w:t>
      </w:r>
      <w:r w:rsidR="00D319A4" w:rsidRPr="00D93970">
        <w:rPr>
          <w:rFonts w:ascii="Times New Roman" w:hAnsi="Times New Roman"/>
          <w:sz w:val="24"/>
          <w:szCs w:val="24"/>
          <w:highlight w:val="yellow"/>
          <w:u w:val="single"/>
        </w:rPr>
        <w:t xml:space="preserve"> and</w:t>
      </w:r>
      <w:r w:rsidR="00D319A4" w:rsidRPr="00D319A4">
        <w:rPr>
          <w:rFonts w:ascii="Times New Roman" w:hAnsi="Times New Roman"/>
          <w:sz w:val="24"/>
          <w:szCs w:val="24"/>
          <w:highlight w:val="yellow"/>
          <w:u w:val="single"/>
        </w:rPr>
        <w:t>/or Secondary Data Analyses as part of a Consortium</w:t>
      </w:r>
      <w:r w:rsidRPr="00D02885">
        <w:rPr>
          <w:rFonts w:ascii="Times New Roman" w:hAnsi="Times New Roman"/>
          <w:sz w:val="24"/>
          <w:szCs w:val="24"/>
        </w:rPr>
        <w:t>, with the aims outlined below.</w:t>
      </w:r>
    </w:p>
    <w:p w14:paraId="3977AC34" w14:textId="77777777" w:rsidR="006B7A63" w:rsidRPr="00D02885" w:rsidRDefault="006B7A63" w:rsidP="006B7A63">
      <w:pPr>
        <w:pStyle w:val="NoSpacing"/>
        <w:rPr>
          <w:rFonts w:ascii="Times New Roman" w:hAnsi="Times New Roman"/>
          <w:sz w:val="24"/>
          <w:szCs w:val="24"/>
        </w:rPr>
      </w:pPr>
    </w:p>
    <w:p w14:paraId="7D6F2A13" w14:textId="2220F1A7" w:rsidR="00025391" w:rsidRPr="00D02885" w:rsidRDefault="00822698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 xml:space="preserve">I am familiar with the HCHS/SOL ancillary study policy (accessed on the HCHS/SOL website on </w:t>
      </w:r>
      <w:r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  <w:r w:rsidRPr="00D02885">
        <w:rPr>
          <w:rFonts w:ascii="Times New Roman" w:hAnsi="Times New Roman"/>
          <w:sz w:val="24"/>
          <w:szCs w:val="24"/>
        </w:rPr>
        <w:t>), the ancillary study review process and its timeline</w:t>
      </w:r>
      <w:r w:rsidR="00DF04B7" w:rsidRPr="00D02885">
        <w:rPr>
          <w:rFonts w:ascii="Times New Roman" w:hAnsi="Times New Roman"/>
          <w:sz w:val="24"/>
          <w:szCs w:val="24"/>
        </w:rPr>
        <w:t>.</w:t>
      </w:r>
    </w:p>
    <w:p w14:paraId="4E4198C7" w14:textId="77777777" w:rsidR="00DF04B7" w:rsidRPr="00D02885" w:rsidRDefault="00DF04B7" w:rsidP="00DF04B7">
      <w:pPr>
        <w:pStyle w:val="ListParagraph"/>
        <w:rPr>
          <w:rFonts w:ascii="Times New Roman" w:hAnsi="Times New Roman"/>
          <w:sz w:val="24"/>
          <w:szCs w:val="24"/>
        </w:rPr>
      </w:pPr>
    </w:p>
    <w:p w14:paraId="6854CDFE" w14:textId="3802BD29" w:rsidR="00605AD0" w:rsidRPr="00D02885" w:rsidRDefault="00605AD0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funding mechanism, application due date, and award project period are: 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  <w:r w:rsidR="006B4323" w:rsidRPr="00D02885">
        <w:rPr>
          <w:rFonts w:ascii="Times New Roman" w:hAnsi="Times New Roman"/>
          <w:bCs/>
          <w:sz w:val="24"/>
          <w:szCs w:val="24"/>
        </w:rPr>
        <w:t xml:space="preserve"> </w:t>
      </w:r>
      <w:r w:rsidR="003642DE" w:rsidRPr="00D02885">
        <w:rPr>
          <w:rFonts w:ascii="Times New Roman" w:hAnsi="Times New Roman"/>
          <w:bCs/>
          <w:sz w:val="24"/>
          <w:szCs w:val="24"/>
        </w:rPr>
        <w:t xml:space="preserve">[If funding is </w:t>
      </w:r>
      <w:r w:rsidR="00DB03B4" w:rsidRPr="00D02885">
        <w:rPr>
          <w:rFonts w:ascii="Times New Roman" w:hAnsi="Times New Roman"/>
          <w:bCs/>
          <w:sz w:val="24"/>
          <w:szCs w:val="24"/>
        </w:rPr>
        <w:t>being requested</w:t>
      </w:r>
      <w:r w:rsidR="003642DE" w:rsidRPr="00D02885">
        <w:rPr>
          <w:rFonts w:ascii="Times New Roman" w:hAnsi="Times New Roman"/>
          <w:bCs/>
          <w:sz w:val="24"/>
          <w:szCs w:val="24"/>
        </w:rPr>
        <w:t xml:space="preserve">, provide source and length. If funding is </w:t>
      </w:r>
      <w:r w:rsidR="00DB03B4" w:rsidRPr="00D02885">
        <w:rPr>
          <w:rFonts w:ascii="Times New Roman" w:hAnsi="Times New Roman"/>
          <w:bCs/>
          <w:sz w:val="24"/>
          <w:szCs w:val="24"/>
        </w:rPr>
        <w:t xml:space="preserve">NOT </w:t>
      </w:r>
      <w:r w:rsidR="003642DE" w:rsidRPr="00D02885">
        <w:rPr>
          <w:rFonts w:ascii="Times New Roman" w:hAnsi="Times New Roman"/>
          <w:bCs/>
          <w:sz w:val="24"/>
          <w:szCs w:val="24"/>
        </w:rPr>
        <w:t>being requested, explain how this ancillary will be completed].</w:t>
      </w:r>
    </w:p>
    <w:p w14:paraId="77926912" w14:textId="77777777" w:rsidR="00DF04B7" w:rsidRPr="00D02885" w:rsidRDefault="00DF04B7" w:rsidP="00DF04B7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7E831E43" w14:textId="45DA2450" w:rsidR="00BD7364" w:rsidRPr="00D02885" w:rsidRDefault="00BD7364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Brief synopsis of </w:t>
      </w:r>
      <w:r w:rsidR="006B7A63" w:rsidRPr="00D02885">
        <w:rPr>
          <w:rFonts w:ascii="Times New Roman" w:hAnsi="Times New Roman"/>
          <w:bCs/>
          <w:sz w:val="24"/>
          <w:szCs w:val="24"/>
        </w:rPr>
        <w:t xml:space="preserve">proposed </w:t>
      </w:r>
      <w:r w:rsidRPr="00D02885">
        <w:rPr>
          <w:rFonts w:ascii="Times New Roman" w:hAnsi="Times New Roman"/>
          <w:bCs/>
          <w:sz w:val="24"/>
          <w:szCs w:val="24"/>
        </w:rPr>
        <w:t xml:space="preserve">ancillary study (should not exceed 100 words): 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p w14:paraId="6E773DAF" w14:textId="77777777" w:rsidR="00DF04B7" w:rsidRPr="00D02885" w:rsidRDefault="00DF04B7" w:rsidP="00DF04B7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072CEFA6" w14:textId="6485A992" w:rsidR="00BD7364" w:rsidRPr="00D02885" w:rsidRDefault="00BD7364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specific aims of the proposed study are (should not exceed 300 words): 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p w14:paraId="76ED9ACE" w14:textId="77777777" w:rsidR="00DF04B7" w:rsidRPr="00D02885" w:rsidRDefault="00DF04B7" w:rsidP="00DF04B7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678D19B6" w14:textId="77777777" w:rsidR="00A94D41" w:rsidRPr="00A94D41" w:rsidRDefault="00BD7364" w:rsidP="00A94D41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study design, study size and </w:t>
      </w:r>
      <w:r w:rsidR="00605AD0" w:rsidRPr="00D02885">
        <w:rPr>
          <w:rFonts w:ascii="Times New Roman" w:hAnsi="Times New Roman"/>
          <w:bCs/>
          <w:sz w:val="24"/>
          <w:szCs w:val="24"/>
        </w:rPr>
        <w:t xml:space="preserve">study </w:t>
      </w:r>
      <w:r w:rsidRPr="00D02885">
        <w:rPr>
          <w:rFonts w:ascii="Times New Roman" w:hAnsi="Times New Roman"/>
          <w:bCs/>
          <w:sz w:val="24"/>
          <w:szCs w:val="24"/>
        </w:rPr>
        <w:t>timeline are (should not exceed 500 words):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p w14:paraId="2B203D0D" w14:textId="77777777" w:rsidR="00A94D41" w:rsidRPr="00A94D41" w:rsidRDefault="00A94D41" w:rsidP="00A94D41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64D50AFC" w14:textId="5889C270" w:rsidR="00D319A4" w:rsidRPr="00A94D41" w:rsidRDefault="00D93970" w:rsidP="00A94D41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A94D41">
        <w:rPr>
          <w:rFonts w:ascii="Times New Roman" w:hAnsi="Times New Roman"/>
          <w:bCs/>
          <w:sz w:val="24"/>
          <w:szCs w:val="24"/>
        </w:rPr>
        <w:t>M</w:t>
      </w:r>
      <w:bookmarkStart w:id="3" w:name="_Hlk158658166"/>
      <w:r w:rsidRPr="00A94D41">
        <w:rPr>
          <w:rFonts w:ascii="Times New Roman" w:hAnsi="Times New Roman"/>
          <w:bCs/>
          <w:sz w:val="24"/>
          <w:szCs w:val="24"/>
        </w:rPr>
        <w:t>emb</w:t>
      </w:r>
      <w:r w:rsidR="00A94D41" w:rsidRPr="00A94D41">
        <w:rPr>
          <w:rFonts w:ascii="Times New Roman" w:hAnsi="Times New Roman"/>
          <w:bCs/>
          <w:sz w:val="24"/>
          <w:szCs w:val="24"/>
        </w:rPr>
        <w:t xml:space="preserve">ers of the HCHS/SOL cohort </w:t>
      </w:r>
      <w:r w:rsidR="00A94D41" w:rsidRPr="00A94D41">
        <w:rPr>
          <w:rFonts w:ascii="Times New Roman" w:hAnsi="Times New Roman"/>
          <w:bCs/>
          <w:sz w:val="24"/>
        </w:rPr>
        <w:fldChar w:fldCharType="begin">
          <w:ffData>
            <w:name w:val=""/>
            <w:enabled/>
            <w:calcOnExit w:val="0"/>
            <w:textInput>
              <w:default w:val="[will/will not]"/>
            </w:textInput>
          </w:ffData>
        </w:fldChar>
      </w:r>
      <w:r w:rsidR="00A94D41" w:rsidRPr="00A94D41">
        <w:rPr>
          <w:rFonts w:ascii="Times New Roman" w:hAnsi="Times New Roman"/>
          <w:bCs/>
          <w:sz w:val="24"/>
        </w:rPr>
        <w:instrText xml:space="preserve"> FORMTEXT </w:instrText>
      </w:r>
      <w:r w:rsidR="00A94D41" w:rsidRPr="00A94D41">
        <w:rPr>
          <w:rFonts w:ascii="Times New Roman" w:hAnsi="Times New Roman"/>
          <w:bCs/>
          <w:sz w:val="24"/>
        </w:rPr>
      </w:r>
      <w:r w:rsidR="00A94D41" w:rsidRPr="00A94D41">
        <w:rPr>
          <w:rFonts w:ascii="Times New Roman" w:hAnsi="Times New Roman"/>
          <w:bCs/>
          <w:sz w:val="24"/>
        </w:rPr>
        <w:fldChar w:fldCharType="separate"/>
      </w:r>
      <w:r w:rsidR="00A94D41" w:rsidRPr="00A94D41">
        <w:rPr>
          <w:rFonts w:ascii="Times New Roman" w:hAnsi="Times New Roman"/>
          <w:bCs/>
          <w:noProof/>
          <w:sz w:val="24"/>
        </w:rPr>
        <w:t>[will/will not]</w:t>
      </w:r>
      <w:r w:rsidR="00A94D41" w:rsidRPr="00A94D41">
        <w:rPr>
          <w:rFonts w:ascii="Times New Roman" w:hAnsi="Times New Roman"/>
          <w:bCs/>
          <w:sz w:val="24"/>
        </w:rPr>
        <w:fldChar w:fldCharType="end"/>
      </w:r>
      <w:r w:rsidR="00A94D41" w:rsidRPr="00A94D41">
        <w:rPr>
          <w:rFonts w:ascii="Times New Roman" w:hAnsi="Times New Roman"/>
          <w:bCs/>
          <w:sz w:val="20"/>
        </w:rPr>
        <w:t xml:space="preserve"> </w:t>
      </w:r>
      <w:r w:rsidR="00A94D41" w:rsidRPr="00A94D41">
        <w:rPr>
          <w:rFonts w:ascii="Times New Roman" w:hAnsi="Times New Roman"/>
          <w:bCs/>
          <w:sz w:val="24"/>
          <w:szCs w:val="24"/>
        </w:rPr>
        <w:t xml:space="preserve">be contacted by proposed study. </w:t>
      </w:r>
    </w:p>
    <w:bookmarkEnd w:id="3"/>
    <w:p w14:paraId="291EF232" w14:textId="6DDCE17C" w:rsidR="00BD7364" w:rsidRPr="00D319A4" w:rsidRDefault="00BD7364" w:rsidP="00D319A4">
      <w:pPr>
        <w:pStyle w:val="ListParagraph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D319A4">
        <w:rPr>
          <w:rFonts w:ascii="Times New Roman" w:hAnsi="Times New Roman"/>
          <w:bCs/>
          <w:sz w:val="28"/>
          <w:szCs w:val="28"/>
        </w:rPr>
        <w:t xml:space="preserve"> </w:t>
      </w:r>
    </w:p>
    <w:p w14:paraId="233E2DC6" w14:textId="1912CC0E" w:rsidR="00BD7364" w:rsidRPr="00D02885" w:rsidRDefault="00BD7364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bookmarkStart w:id="4" w:name="_Hlk144645756"/>
      <w:r w:rsidRPr="00D02885">
        <w:rPr>
          <w:rFonts w:ascii="Times New Roman" w:hAnsi="Times New Roman"/>
          <w:bCs/>
          <w:sz w:val="24"/>
          <w:szCs w:val="24"/>
        </w:rPr>
        <w:t xml:space="preserve">We </w:t>
      </w:r>
      <w:r w:rsidR="00836AD5" w:rsidRPr="00D02885">
        <w:rPr>
          <w:rFonts w:ascii="Times New Roman" w:hAnsi="Times New Roman"/>
          <w:bCs/>
          <w:sz w:val="24"/>
          <w:szCs w:val="24"/>
        </w:rPr>
        <w:t>will need</w:t>
      </w:r>
      <w:r w:rsidRPr="00D02885">
        <w:rPr>
          <w:rFonts w:ascii="Times New Roman" w:hAnsi="Times New Roman"/>
          <w:bCs/>
          <w:sz w:val="24"/>
          <w:szCs w:val="24"/>
        </w:rPr>
        <w:t xml:space="preserve"> the following</w:t>
      </w:r>
      <w:r w:rsidR="00025391" w:rsidRPr="00D02885">
        <w:rPr>
          <w:rFonts w:ascii="Times New Roman" w:hAnsi="Times New Roman"/>
          <w:bCs/>
          <w:sz w:val="24"/>
          <w:szCs w:val="24"/>
        </w:rPr>
        <w:t xml:space="preserve"> existing</w:t>
      </w:r>
      <w:r w:rsidRPr="00D02885">
        <w:rPr>
          <w:rFonts w:ascii="Times New Roman" w:hAnsi="Times New Roman"/>
          <w:bCs/>
          <w:sz w:val="24"/>
          <w:szCs w:val="24"/>
        </w:rPr>
        <w:t xml:space="preserve"> HCHS/SOL data</w:t>
      </w:r>
      <w:r w:rsidR="00D93970">
        <w:rPr>
          <w:rFonts w:ascii="Times New Roman" w:hAnsi="Times New Roman"/>
          <w:bCs/>
          <w:sz w:val="24"/>
          <w:szCs w:val="24"/>
        </w:rPr>
        <w:t xml:space="preserve">, </w:t>
      </w:r>
      <w:r w:rsidR="00D93970" w:rsidRPr="00D93970">
        <w:rPr>
          <w:rFonts w:ascii="Times New Roman" w:hAnsi="Times New Roman"/>
          <w:bCs/>
          <w:sz w:val="24"/>
          <w:szCs w:val="24"/>
          <w:highlight w:val="yellow"/>
        </w:rPr>
        <w:t>materials</w:t>
      </w:r>
      <w:r w:rsidR="00D93970">
        <w:rPr>
          <w:rFonts w:ascii="Times New Roman" w:hAnsi="Times New Roman"/>
          <w:bCs/>
          <w:sz w:val="24"/>
          <w:szCs w:val="24"/>
        </w:rPr>
        <w:t xml:space="preserve"> </w:t>
      </w:r>
      <w:r w:rsidRPr="00D02885">
        <w:rPr>
          <w:rFonts w:ascii="Times New Roman" w:hAnsi="Times New Roman"/>
          <w:bCs/>
          <w:sz w:val="24"/>
          <w:szCs w:val="24"/>
        </w:rPr>
        <w:t>and</w:t>
      </w:r>
      <w:r w:rsidR="00605AD0" w:rsidRPr="00D02885">
        <w:rPr>
          <w:rFonts w:ascii="Times New Roman" w:hAnsi="Times New Roman"/>
          <w:bCs/>
          <w:sz w:val="24"/>
          <w:szCs w:val="24"/>
        </w:rPr>
        <w:t>/or</w:t>
      </w:r>
      <w:r w:rsidRPr="00D02885">
        <w:rPr>
          <w:rFonts w:ascii="Times New Roman" w:hAnsi="Times New Roman"/>
          <w:bCs/>
          <w:sz w:val="24"/>
          <w:szCs w:val="24"/>
        </w:rPr>
        <w:t xml:space="preserve"> </w:t>
      </w:r>
      <w:r w:rsidR="00605AD0" w:rsidRPr="00D02885">
        <w:rPr>
          <w:rFonts w:ascii="Times New Roman" w:hAnsi="Times New Roman"/>
          <w:bCs/>
          <w:sz w:val="24"/>
          <w:szCs w:val="24"/>
        </w:rPr>
        <w:t xml:space="preserve">stored </w:t>
      </w:r>
      <w:r w:rsidRPr="00D02885">
        <w:rPr>
          <w:rFonts w:ascii="Times New Roman" w:hAnsi="Times New Roman"/>
          <w:bCs/>
          <w:sz w:val="24"/>
          <w:szCs w:val="24"/>
        </w:rPr>
        <w:t xml:space="preserve">biospecimens </w:t>
      </w:r>
      <w:r w:rsidR="00836AD5" w:rsidRPr="00D02885">
        <w:rPr>
          <w:rFonts w:ascii="Times New Roman" w:hAnsi="Times New Roman"/>
          <w:bCs/>
          <w:sz w:val="24"/>
          <w:szCs w:val="24"/>
        </w:rPr>
        <w:t>for the aims of</w:t>
      </w:r>
      <w:r w:rsidRPr="00D02885">
        <w:rPr>
          <w:rFonts w:ascii="Times New Roman" w:hAnsi="Times New Roman"/>
          <w:bCs/>
          <w:sz w:val="24"/>
          <w:szCs w:val="24"/>
        </w:rPr>
        <w:t xml:space="preserve"> our ancillary study:</w:t>
      </w:r>
      <w:bookmarkEnd w:id="4"/>
      <w:r w:rsidRPr="00D02885">
        <w:rPr>
          <w:rFonts w:ascii="Times New Roman" w:hAnsi="Times New Roman"/>
          <w:bCs/>
          <w:sz w:val="24"/>
          <w:szCs w:val="24"/>
        </w:rPr>
        <w:t xml:space="preserve"> 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p w14:paraId="7C39F5D4" w14:textId="77777777" w:rsidR="00DF04B7" w:rsidRPr="00D02885" w:rsidRDefault="00DF04B7" w:rsidP="00DF04B7">
      <w:pPr>
        <w:pStyle w:val="ListParagraph"/>
        <w:spacing w:line="240" w:lineRule="auto"/>
        <w:rPr>
          <w:rFonts w:ascii="Times New Roman" w:hAnsi="Times New Roman"/>
          <w:bCs/>
          <w:sz w:val="24"/>
          <w:szCs w:val="24"/>
        </w:rPr>
      </w:pPr>
    </w:p>
    <w:p w14:paraId="39CD93E4" w14:textId="34E81FA3" w:rsidR="00025391" w:rsidRPr="00D02885" w:rsidRDefault="00025391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new data we propose to collect are: 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  <w:r w:rsidRPr="00D02885">
        <w:rPr>
          <w:rFonts w:ascii="Times New Roman" w:hAnsi="Times New Roman"/>
          <w:bCs/>
          <w:sz w:val="24"/>
          <w:szCs w:val="24"/>
        </w:rPr>
        <w:t xml:space="preserve"> </w:t>
      </w:r>
    </w:p>
    <w:p w14:paraId="6CC849E3" w14:textId="77777777" w:rsidR="0091574E" w:rsidRPr="00D02885" w:rsidRDefault="0091574E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4D96184F" w14:textId="77777777" w:rsidR="007B22A0" w:rsidRDefault="007B22A0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18522414" w14:textId="77777777" w:rsidR="00D319A4" w:rsidRDefault="00D319A4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6024189F" w14:textId="77777777" w:rsidR="00D319A4" w:rsidRDefault="00D319A4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75333F98" w14:textId="77777777" w:rsidR="00D319A4" w:rsidRDefault="00D319A4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1460761C" w14:textId="63D172F0" w:rsidR="00B60B48" w:rsidRPr="00D02885" w:rsidRDefault="00B60B48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D02885">
        <w:rPr>
          <w:rFonts w:ascii="Times New Roman" w:hAnsi="Times New Roman"/>
          <w:b/>
          <w:bCs/>
          <w:sz w:val="24"/>
          <w:szCs w:val="24"/>
        </w:rPr>
        <w:t xml:space="preserve">Please send form to "HCHS/SOL Ancillary Committee" </w:t>
      </w:r>
      <w:hyperlink r:id="rId9" w:history="1">
        <w:r w:rsidRPr="00D02885">
          <w:rPr>
            <w:rStyle w:val="Hyperlink"/>
            <w:rFonts w:ascii="Times New Roman" w:hAnsi="Times New Roman"/>
            <w:b/>
            <w:bCs/>
            <w:sz w:val="24"/>
            <w:szCs w:val="24"/>
          </w:rPr>
          <w:t>HCHSAncillary@unc.edu</w:t>
        </w:r>
      </w:hyperlink>
      <w:r w:rsidRPr="00D02885">
        <w:rPr>
          <w:rFonts w:ascii="Times New Roman" w:hAnsi="Times New Roman"/>
          <w:b/>
          <w:bCs/>
          <w:sz w:val="24"/>
          <w:szCs w:val="24"/>
        </w:rPr>
        <w:t xml:space="preserve"> use ‘HCHS/SOL Ancillary CONCEPT proposal by LASTNAME’ in the subject line.</w:t>
      </w:r>
    </w:p>
    <w:p w14:paraId="31C07D6E" w14:textId="77777777" w:rsidR="0091574E" w:rsidRPr="00D02885" w:rsidRDefault="0091574E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45D2E3C1" w14:textId="77777777" w:rsidR="00A704E0" w:rsidRDefault="00B60B48" w:rsidP="00FC6650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D02885">
        <w:rPr>
          <w:rFonts w:ascii="Times New Roman" w:hAnsi="Times New Roman"/>
          <w:b/>
          <w:bCs/>
          <w:sz w:val="24"/>
          <w:szCs w:val="24"/>
        </w:rPr>
        <w:t>FILE NAME CONVENTION:</w:t>
      </w:r>
      <w:r w:rsidR="00002B1B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0C7AE209" w14:textId="3598E696" w:rsidR="00B60B48" w:rsidRPr="007B22A0" w:rsidRDefault="00B60B48" w:rsidP="00FC6650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7B22A0">
        <w:rPr>
          <w:rFonts w:ascii="Times New Roman" w:hAnsi="Times New Roman"/>
          <w:b/>
          <w:bCs/>
          <w:sz w:val="24"/>
          <w:szCs w:val="24"/>
        </w:rPr>
        <w:t xml:space="preserve">LASTNAME_CONCEPT_BriefTitle_YYYY-MM-DD.docx </w:t>
      </w:r>
    </w:p>
    <w:p w14:paraId="2AA30511" w14:textId="77777777" w:rsidR="00B60B48" w:rsidRPr="00D02885" w:rsidRDefault="00B60B48" w:rsidP="00FF430A">
      <w:pPr>
        <w:pStyle w:val="ListParagraph"/>
        <w:ind w:left="360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 xml:space="preserve">- Last name: use </w:t>
      </w:r>
      <w:r w:rsidRPr="00D02885">
        <w:rPr>
          <w:rFonts w:ascii="Times New Roman" w:hAnsi="Times New Roman"/>
          <w:sz w:val="24"/>
          <w:szCs w:val="24"/>
          <w:u w:val="single"/>
        </w:rPr>
        <w:t>contact</w:t>
      </w:r>
      <w:r w:rsidRPr="00D02885">
        <w:rPr>
          <w:rFonts w:ascii="Times New Roman" w:hAnsi="Times New Roman"/>
          <w:sz w:val="24"/>
          <w:szCs w:val="24"/>
        </w:rPr>
        <w:t xml:space="preserve"> investigator’s last name</w:t>
      </w:r>
    </w:p>
    <w:p w14:paraId="4B061FDD" w14:textId="77777777" w:rsidR="00B60B48" w:rsidRPr="00D02885" w:rsidRDefault="00B60B48" w:rsidP="00FF430A">
      <w:pPr>
        <w:pStyle w:val="ListParagraph"/>
        <w:ind w:left="360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>- Brief title: use 2 to 4 key words</w:t>
      </w:r>
    </w:p>
    <w:p w14:paraId="45012E16" w14:textId="77777777" w:rsidR="00B60B48" w:rsidRPr="00D02885" w:rsidRDefault="00B60B48" w:rsidP="00FF430A">
      <w:pPr>
        <w:pStyle w:val="ListParagraph"/>
        <w:ind w:left="360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>- Date: use date of submission</w:t>
      </w:r>
    </w:p>
    <w:p w14:paraId="070DB49E" w14:textId="70044848" w:rsidR="000B38A2" w:rsidRPr="007B22A0" w:rsidRDefault="007B22A0" w:rsidP="00FF430A">
      <w:pPr>
        <w:pStyle w:val="ListParagraph"/>
        <w:ind w:left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- </w:t>
      </w:r>
      <w:r w:rsidR="00B60B48" w:rsidRPr="007B22A0">
        <w:rPr>
          <w:rFonts w:ascii="Times New Roman" w:hAnsi="Times New Roman"/>
          <w:bCs/>
          <w:sz w:val="24"/>
          <w:szCs w:val="24"/>
        </w:rPr>
        <w:t>Example: ISASI_ CONCEPT _SOLYouthCellCommunities_2023-06-12.pdf</w:t>
      </w:r>
    </w:p>
    <w:sectPr w:rsidR="000B38A2" w:rsidRPr="007B22A0" w:rsidSect="001461EC">
      <w:footerReference w:type="default" r:id="rId10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36F1E1" w14:textId="77777777" w:rsidR="001461EC" w:rsidRDefault="001461EC" w:rsidP="00DA39E1">
      <w:pPr>
        <w:spacing w:after="0" w:line="240" w:lineRule="auto"/>
      </w:pPr>
      <w:r>
        <w:separator/>
      </w:r>
    </w:p>
  </w:endnote>
  <w:endnote w:type="continuationSeparator" w:id="0">
    <w:p w14:paraId="423D43A5" w14:textId="77777777" w:rsidR="001461EC" w:rsidRDefault="001461EC" w:rsidP="00DA3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B13DA" w14:textId="7C621BE3" w:rsidR="00470713" w:rsidRPr="00454FED" w:rsidRDefault="00DF04B7">
    <w:pPr>
      <w:pStyle w:val="Footer"/>
      <w:rPr>
        <w:rFonts w:ascii="Times New Roman" w:hAnsi="Times New Roman"/>
        <w:sz w:val="18"/>
        <w:szCs w:val="18"/>
      </w:rPr>
    </w:pPr>
    <w:r w:rsidRPr="00454FED">
      <w:rPr>
        <w:rFonts w:ascii="Times New Roman" w:hAnsi="Times New Roman"/>
        <w:sz w:val="18"/>
        <w:szCs w:val="18"/>
      </w:rPr>
      <w:t xml:space="preserve">HCHS/SOL </w:t>
    </w:r>
    <w:r w:rsidR="00496134">
      <w:rPr>
        <w:rFonts w:ascii="Times New Roman" w:hAnsi="Times New Roman"/>
        <w:sz w:val="18"/>
        <w:szCs w:val="18"/>
      </w:rPr>
      <w:t xml:space="preserve">Ancillary </w:t>
    </w:r>
    <w:r w:rsidRPr="00454FED">
      <w:rPr>
        <w:rFonts w:ascii="Times New Roman" w:hAnsi="Times New Roman"/>
        <w:sz w:val="18"/>
        <w:szCs w:val="18"/>
      </w:rPr>
      <w:t>Concept Proposal Version 2.0</w:t>
    </w:r>
    <w:r w:rsidR="00236458">
      <w:rPr>
        <w:rFonts w:ascii="Times New Roman" w:hAnsi="Times New Roman"/>
        <w:sz w:val="18"/>
        <w:szCs w:val="18"/>
      </w:rPr>
      <w:t xml:space="preserve"> BETA</w:t>
    </w:r>
    <w:r w:rsidRPr="00454FED">
      <w:rPr>
        <w:rFonts w:ascii="Times New Roman" w:hAnsi="Times New Roman"/>
        <w:sz w:val="18"/>
        <w:szCs w:val="18"/>
      </w:rPr>
      <w:t xml:space="preserve"> (</w:t>
    </w:r>
    <w:r w:rsidR="006B4323">
      <w:rPr>
        <w:rFonts w:ascii="Times New Roman" w:hAnsi="Times New Roman"/>
        <w:sz w:val="18"/>
        <w:szCs w:val="18"/>
      </w:rPr>
      <w:t>Februar</w:t>
    </w:r>
    <w:r w:rsidR="0091574E">
      <w:rPr>
        <w:rFonts w:ascii="Times New Roman" w:hAnsi="Times New Roman"/>
        <w:sz w:val="18"/>
        <w:szCs w:val="18"/>
      </w:rPr>
      <w:t>y</w:t>
    </w:r>
    <w:r w:rsidRPr="00454FED">
      <w:rPr>
        <w:rFonts w:ascii="Times New Roman" w:hAnsi="Times New Roman"/>
        <w:sz w:val="18"/>
        <w:szCs w:val="18"/>
      </w:rPr>
      <w:t xml:space="preserve"> 202</w:t>
    </w:r>
    <w:r w:rsidR="0091574E">
      <w:rPr>
        <w:rFonts w:ascii="Times New Roman" w:hAnsi="Times New Roman"/>
        <w:sz w:val="18"/>
        <w:szCs w:val="18"/>
      </w:rPr>
      <w:t>4</w:t>
    </w:r>
    <w:r w:rsidRPr="00454FED">
      <w:rPr>
        <w:rFonts w:ascii="Times New Roman" w:hAnsi="Times New Roman"/>
        <w:sz w:val="18"/>
        <w:szCs w:val="18"/>
      </w:rPr>
      <w:t>)</w:t>
    </w:r>
    <w:r w:rsidR="00454FED">
      <w:rPr>
        <w:rFonts w:ascii="Times New Roman" w:hAnsi="Times New Roman"/>
        <w:sz w:val="18"/>
        <w:szCs w:val="18"/>
      </w:rPr>
      <w:tab/>
    </w:r>
    <w:r w:rsidR="00470713" w:rsidRPr="00454FED">
      <w:rPr>
        <w:rFonts w:ascii="Times New Roman" w:hAnsi="Times New Roman"/>
        <w:sz w:val="18"/>
        <w:szCs w:val="18"/>
      </w:rPr>
      <w:fldChar w:fldCharType="begin"/>
    </w:r>
    <w:r w:rsidR="00470713" w:rsidRPr="00454FED">
      <w:rPr>
        <w:rFonts w:ascii="Times New Roman" w:hAnsi="Times New Roman"/>
        <w:sz w:val="18"/>
        <w:szCs w:val="18"/>
      </w:rPr>
      <w:instrText xml:space="preserve"> PAGE   \* MERGEFORMAT </w:instrText>
    </w:r>
    <w:r w:rsidR="00470713" w:rsidRPr="00454FED">
      <w:rPr>
        <w:rFonts w:ascii="Times New Roman" w:hAnsi="Times New Roman"/>
        <w:sz w:val="18"/>
        <w:szCs w:val="18"/>
      </w:rPr>
      <w:fldChar w:fldCharType="separate"/>
    </w:r>
    <w:r w:rsidR="00470713" w:rsidRPr="00454FED">
      <w:rPr>
        <w:rFonts w:ascii="Times New Roman" w:hAnsi="Times New Roman"/>
        <w:noProof/>
        <w:sz w:val="18"/>
        <w:szCs w:val="18"/>
      </w:rPr>
      <w:t>1</w:t>
    </w:r>
    <w:r w:rsidR="00470713" w:rsidRPr="00454FED">
      <w:rPr>
        <w:rFonts w:ascii="Times New Roman" w:hAnsi="Times New Roman"/>
        <w:noProof/>
        <w:sz w:val="18"/>
        <w:szCs w:val="18"/>
      </w:rPr>
      <w:fldChar w:fldCharType="end"/>
    </w:r>
    <w:r w:rsidR="00470713" w:rsidRPr="00454FED">
      <w:rPr>
        <w:rFonts w:ascii="Times New Roman" w:hAnsi="Times New Roman"/>
        <w:noProof/>
        <w:sz w:val="18"/>
        <w:szCs w:val="18"/>
      </w:rPr>
      <w:t xml:space="preserve"> of </w:t>
    </w:r>
    <w:r w:rsidR="00470713" w:rsidRPr="00454FED">
      <w:rPr>
        <w:rFonts w:ascii="Times New Roman" w:hAnsi="Times New Roman"/>
        <w:noProof/>
        <w:sz w:val="18"/>
        <w:szCs w:val="18"/>
      </w:rPr>
      <w:fldChar w:fldCharType="begin"/>
    </w:r>
    <w:r w:rsidR="00470713" w:rsidRPr="00454FED">
      <w:rPr>
        <w:rFonts w:ascii="Times New Roman" w:hAnsi="Times New Roman"/>
        <w:noProof/>
        <w:sz w:val="18"/>
        <w:szCs w:val="18"/>
      </w:rPr>
      <w:instrText xml:space="preserve"> NUMPAGES   \* MERGEFORMAT </w:instrText>
    </w:r>
    <w:r w:rsidR="00470713" w:rsidRPr="00454FED">
      <w:rPr>
        <w:rFonts w:ascii="Times New Roman" w:hAnsi="Times New Roman"/>
        <w:noProof/>
        <w:sz w:val="18"/>
        <w:szCs w:val="18"/>
      </w:rPr>
      <w:fldChar w:fldCharType="separate"/>
    </w:r>
    <w:r w:rsidR="00470713" w:rsidRPr="00454FED">
      <w:rPr>
        <w:rFonts w:ascii="Times New Roman" w:hAnsi="Times New Roman"/>
        <w:noProof/>
        <w:sz w:val="18"/>
        <w:szCs w:val="18"/>
      </w:rPr>
      <w:t>1</w:t>
    </w:r>
    <w:r w:rsidR="00470713" w:rsidRPr="00454FED">
      <w:rPr>
        <w:rFonts w:ascii="Times New Roman" w:hAnsi="Times New Roman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1A9D18" w14:textId="77777777" w:rsidR="001461EC" w:rsidRDefault="001461EC" w:rsidP="00DA39E1">
      <w:pPr>
        <w:spacing w:after="0" w:line="240" w:lineRule="auto"/>
      </w:pPr>
      <w:r>
        <w:separator/>
      </w:r>
    </w:p>
  </w:footnote>
  <w:footnote w:type="continuationSeparator" w:id="0">
    <w:p w14:paraId="7A9EA309" w14:textId="77777777" w:rsidR="001461EC" w:rsidRDefault="001461EC" w:rsidP="00DA39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8070F7"/>
    <w:multiLevelType w:val="hybridMultilevel"/>
    <w:tmpl w:val="F9FCEF42"/>
    <w:lvl w:ilvl="0" w:tplc="080A0017">
      <w:start w:val="1"/>
      <w:numFmt w:val="lowerLetter"/>
      <w:lvlText w:val="%1)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B906A86"/>
    <w:multiLevelType w:val="hybridMultilevel"/>
    <w:tmpl w:val="B792D106"/>
    <w:lvl w:ilvl="0" w:tplc="9CE8D63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716B6A66"/>
    <w:multiLevelType w:val="hybridMultilevel"/>
    <w:tmpl w:val="D2D49E94"/>
    <w:lvl w:ilvl="0" w:tplc="40FC6C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DA6FAD"/>
    <w:multiLevelType w:val="hybridMultilevel"/>
    <w:tmpl w:val="55D0619A"/>
    <w:lvl w:ilvl="0" w:tplc="C0C2685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AqDPRXEn8/zd6BqFX0tnDz6uIeTvY69Vb1a//FCkbJCr79I7eEaAfBsh0neQY/X8PCnXp1Zb1PnLwF52ovM5Hg==" w:salt="JScJEEeCJtokGcOcUMB1V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DGzNDC1MDIzMDFT0lEKTi0uzszPAykwrAUAEjR0CiwAAAA="/>
  </w:docVars>
  <w:rsids>
    <w:rsidRoot w:val="00EB6CA4"/>
    <w:rsid w:val="00002B1B"/>
    <w:rsid w:val="00022D21"/>
    <w:rsid w:val="00025391"/>
    <w:rsid w:val="000471BD"/>
    <w:rsid w:val="00074991"/>
    <w:rsid w:val="000B2B39"/>
    <w:rsid w:val="000B38A2"/>
    <w:rsid w:val="000E2441"/>
    <w:rsid w:val="0010280F"/>
    <w:rsid w:val="00106ABD"/>
    <w:rsid w:val="0013602F"/>
    <w:rsid w:val="001461EC"/>
    <w:rsid w:val="001541A5"/>
    <w:rsid w:val="001A088B"/>
    <w:rsid w:val="001A5EC8"/>
    <w:rsid w:val="001A6633"/>
    <w:rsid w:val="00212F00"/>
    <w:rsid w:val="002341B7"/>
    <w:rsid w:val="00236458"/>
    <w:rsid w:val="002559EB"/>
    <w:rsid w:val="00287C75"/>
    <w:rsid w:val="002A2F3F"/>
    <w:rsid w:val="002C6F81"/>
    <w:rsid w:val="002D3DB4"/>
    <w:rsid w:val="002E3C98"/>
    <w:rsid w:val="002F32E5"/>
    <w:rsid w:val="003103E2"/>
    <w:rsid w:val="00314BA5"/>
    <w:rsid w:val="00344911"/>
    <w:rsid w:val="003642DE"/>
    <w:rsid w:val="003A6588"/>
    <w:rsid w:val="003D0A51"/>
    <w:rsid w:val="003D11D5"/>
    <w:rsid w:val="003F402B"/>
    <w:rsid w:val="0040376E"/>
    <w:rsid w:val="004106B5"/>
    <w:rsid w:val="00410E2C"/>
    <w:rsid w:val="00437270"/>
    <w:rsid w:val="00454FED"/>
    <w:rsid w:val="00456746"/>
    <w:rsid w:val="00463493"/>
    <w:rsid w:val="00470713"/>
    <w:rsid w:val="00484E39"/>
    <w:rsid w:val="00496134"/>
    <w:rsid w:val="0049629B"/>
    <w:rsid w:val="004F501F"/>
    <w:rsid w:val="00531C36"/>
    <w:rsid w:val="00546473"/>
    <w:rsid w:val="00592DF7"/>
    <w:rsid w:val="005C1084"/>
    <w:rsid w:val="00601EBB"/>
    <w:rsid w:val="00603089"/>
    <w:rsid w:val="00603EAA"/>
    <w:rsid w:val="00605AD0"/>
    <w:rsid w:val="00670CC8"/>
    <w:rsid w:val="006B4323"/>
    <w:rsid w:val="006B7A63"/>
    <w:rsid w:val="006C503C"/>
    <w:rsid w:val="006D2E29"/>
    <w:rsid w:val="00705F5A"/>
    <w:rsid w:val="00765B89"/>
    <w:rsid w:val="00783CDF"/>
    <w:rsid w:val="007B22A0"/>
    <w:rsid w:val="007B65CC"/>
    <w:rsid w:val="007E6D3A"/>
    <w:rsid w:val="00822698"/>
    <w:rsid w:val="00836AD5"/>
    <w:rsid w:val="008379B2"/>
    <w:rsid w:val="00852DEB"/>
    <w:rsid w:val="00875189"/>
    <w:rsid w:val="0088014E"/>
    <w:rsid w:val="008D1846"/>
    <w:rsid w:val="008D25A0"/>
    <w:rsid w:val="00911B2C"/>
    <w:rsid w:val="0091574E"/>
    <w:rsid w:val="009324BE"/>
    <w:rsid w:val="009919DB"/>
    <w:rsid w:val="009B2198"/>
    <w:rsid w:val="009C603D"/>
    <w:rsid w:val="009C6DEC"/>
    <w:rsid w:val="009D2016"/>
    <w:rsid w:val="009D2E30"/>
    <w:rsid w:val="009F2B24"/>
    <w:rsid w:val="009F5A42"/>
    <w:rsid w:val="00A56153"/>
    <w:rsid w:val="00A66241"/>
    <w:rsid w:val="00A704E0"/>
    <w:rsid w:val="00A94D41"/>
    <w:rsid w:val="00AE6FAC"/>
    <w:rsid w:val="00AE77F7"/>
    <w:rsid w:val="00B06959"/>
    <w:rsid w:val="00B30384"/>
    <w:rsid w:val="00B46022"/>
    <w:rsid w:val="00B60017"/>
    <w:rsid w:val="00B60B48"/>
    <w:rsid w:val="00B646E3"/>
    <w:rsid w:val="00BA19BC"/>
    <w:rsid w:val="00BC375C"/>
    <w:rsid w:val="00BD7364"/>
    <w:rsid w:val="00BE58B2"/>
    <w:rsid w:val="00BF48F8"/>
    <w:rsid w:val="00C064C6"/>
    <w:rsid w:val="00C06C08"/>
    <w:rsid w:val="00C21059"/>
    <w:rsid w:val="00C37797"/>
    <w:rsid w:val="00C71212"/>
    <w:rsid w:val="00C771A1"/>
    <w:rsid w:val="00CD07E8"/>
    <w:rsid w:val="00CE2D1F"/>
    <w:rsid w:val="00D02885"/>
    <w:rsid w:val="00D05C6B"/>
    <w:rsid w:val="00D319A4"/>
    <w:rsid w:val="00D44954"/>
    <w:rsid w:val="00D44E2E"/>
    <w:rsid w:val="00D61DC5"/>
    <w:rsid w:val="00D65AEF"/>
    <w:rsid w:val="00D93970"/>
    <w:rsid w:val="00DA39E1"/>
    <w:rsid w:val="00DB03B4"/>
    <w:rsid w:val="00DF04B7"/>
    <w:rsid w:val="00E10FF1"/>
    <w:rsid w:val="00E138DA"/>
    <w:rsid w:val="00E25BB4"/>
    <w:rsid w:val="00E86CAC"/>
    <w:rsid w:val="00E97494"/>
    <w:rsid w:val="00EA6124"/>
    <w:rsid w:val="00EB6CA4"/>
    <w:rsid w:val="00F007B3"/>
    <w:rsid w:val="00F13582"/>
    <w:rsid w:val="00F51735"/>
    <w:rsid w:val="00F52627"/>
    <w:rsid w:val="00F67636"/>
    <w:rsid w:val="00FC6650"/>
    <w:rsid w:val="00FD73E8"/>
    <w:rsid w:val="00FE7005"/>
    <w:rsid w:val="00FF4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01440"/>
  <w15:docId w15:val="{EC589A63-F8F8-4DBA-963B-D49973466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6CA4"/>
    <w:pPr>
      <w:spacing w:after="200" w:line="276" w:lineRule="auto"/>
    </w:pPr>
    <w:rPr>
      <w:rFonts w:ascii="Calibri" w:hAnsi="Calibri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91574E"/>
    <w:pPr>
      <w:keepNext/>
      <w:tabs>
        <w:tab w:val="left" w:pos="338"/>
      </w:tabs>
      <w:spacing w:after="0" w:line="360" w:lineRule="auto"/>
      <w:ind w:left="728" w:hanging="728"/>
      <w:jc w:val="center"/>
      <w:outlineLvl w:val="2"/>
    </w:pPr>
    <w:rPr>
      <w:rFonts w:ascii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B06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6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6959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6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06959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069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069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E9749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379B2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A39E1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A39E1"/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705F5A"/>
    <w:rPr>
      <w:rFonts w:ascii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B38A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B38A2"/>
    <w:rPr>
      <w:rFonts w:ascii="Calibri" w:hAnsi="Calibri"/>
      <w:sz w:val="22"/>
      <w:szCs w:val="22"/>
    </w:rPr>
  </w:style>
  <w:style w:type="paragraph" w:styleId="BodyTextIndent2">
    <w:name w:val="Body Text Indent 2"/>
    <w:basedOn w:val="Normal"/>
    <w:link w:val="BodyTextIndent2Char"/>
    <w:rsid w:val="00C71212"/>
    <w:pPr>
      <w:tabs>
        <w:tab w:val="left" w:pos="338"/>
        <w:tab w:val="left" w:pos="364"/>
      </w:tabs>
      <w:spacing w:after="0" w:line="240" w:lineRule="auto"/>
      <w:ind w:left="728" w:hanging="728"/>
    </w:pPr>
    <w:rPr>
      <w:rFonts w:ascii="Arial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C71212"/>
    <w:rPr>
      <w:rFonts w:ascii="Arial" w:hAnsi="Arial" w:cs="Arial"/>
      <w:sz w:val="22"/>
    </w:rPr>
  </w:style>
  <w:style w:type="character" w:customStyle="1" w:styleId="Heading3Char">
    <w:name w:val="Heading 3 Char"/>
    <w:basedOn w:val="DefaultParagraphFont"/>
    <w:link w:val="Heading3"/>
    <w:rsid w:val="0091574E"/>
    <w:rPr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39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HCHSAncillary@un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178D739-4D8F-4806-BBF3-F3C4E10B4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UNC-CH</Company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creator>Daniela Sotres</dc:creator>
  <cp:lastModifiedBy>Jeff J. Oberhaus</cp:lastModifiedBy>
  <cp:revision>4</cp:revision>
  <dcterms:created xsi:type="dcterms:W3CDTF">2024-02-16T02:55:00Z</dcterms:created>
  <dcterms:modified xsi:type="dcterms:W3CDTF">2024-03-12T18:36:00Z</dcterms:modified>
</cp:coreProperties>
</file>